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E3562C1" w14:textId="77777777" w:rsidR="00F747C8" w:rsidRDefault="00000000">
      <w:pPr>
        <w:numPr>
          <w:ilvl w:val="0"/>
          <w:numId w:val="2"/>
        </w:numPr>
      </w:pPr>
      <w:r>
        <w:t xml:space="preserve">Define a function called </w:t>
      </w:r>
      <w:r>
        <w:rPr>
          <w:rStyle w:val="VerbatimChar"/>
        </w:rPr>
        <w:t>greet</w:t>
      </w:r>
      <w:r>
        <w:t xml:space="preserve"> that logs “Hello!” to the console. Call the function after defining it.</w:t>
      </w:r>
    </w:p>
    <w:p w14:paraId="79493887" w14:textId="77777777" w:rsidR="006228FD" w:rsidRDefault="006228FD" w:rsidP="006228FD">
      <w:pPr>
        <w:ind w:left="720"/>
        <w:rPr>
          <w:noProof/>
        </w:rPr>
      </w:pPr>
    </w:p>
    <w:p w14:paraId="192A8A97" w14:textId="0900A867" w:rsidR="006228FD" w:rsidRDefault="006228FD" w:rsidP="006228FD">
      <w:pPr>
        <w:ind w:left="720"/>
      </w:pPr>
      <w:r>
        <w:rPr>
          <w:noProof/>
        </w:rPr>
        <w:drawing>
          <wp:inline distT="0" distB="0" distL="0" distR="0" wp14:anchorId="71312D4C" wp14:editId="3A08A5F8">
            <wp:extent cx="4944533" cy="2781300"/>
            <wp:effectExtent l="0" t="0" r="0" b="0"/>
            <wp:docPr id="15107053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0705365" name="Picture 1510705365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3601" cy="27920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2EE03C" w14:textId="77777777" w:rsidR="006228FD" w:rsidRDefault="006228FD" w:rsidP="006228FD">
      <w:pPr>
        <w:ind w:left="720"/>
      </w:pPr>
    </w:p>
    <w:p w14:paraId="111A7130" w14:textId="77777777" w:rsidR="00F747C8" w:rsidRDefault="00000000">
      <w:pPr>
        <w:numPr>
          <w:ilvl w:val="0"/>
          <w:numId w:val="2"/>
        </w:numPr>
      </w:pPr>
      <w:r>
        <w:t xml:space="preserve">Write a function named </w:t>
      </w:r>
      <w:r>
        <w:rPr>
          <w:rStyle w:val="VerbatimChar"/>
        </w:rPr>
        <w:t>showMessage</w:t>
      </w:r>
      <w:r>
        <w:t xml:space="preserve"> that logs “This is a message!” to the console. Call the function once after defining it.</w:t>
      </w:r>
    </w:p>
    <w:p w14:paraId="6366BFAE" w14:textId="77777777" w:rsidR="006228FD" w:rsidRDefault="006228FD" w:rsidP="006228FD">
      <w:pPr>
        <w:ind w:left="720"/>
      </w:pPr>
    </w:p>
    <w:p w14:paraId="12CB93F7" w14:textId="1918B881" w:rsidR="006228FD" w:rsidRDefault="006228FD" w:rsidP="006228FD">
      <w:r>
        <w:rPr>
          <w:noProof/>
        </w:rPr>
        <w:drawing>
          <wp:inline distT="0" distB="0" distL="0" distR="0" wp14:anchorId="646AED99" wp14:editId="59129C72">
            <wp:extent cx="5384800" cy="3098800"/>
            <wp:effectExtent l="0" t="0" r="0" b="0"/>
            <wp:docPr id="91997737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9977374" name="Picture 919977374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87134" cy="3100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ECBA32" w14:textId="77777777" w:rsidR="006228FD" w:rsidRDefault="006228FD" w:rsidP="006228FD"/>
    <w:p w14:paraId="3E7507A5" w14:textId="77777777" w:rsidR="00F747C8" w:rsidRDefault="00000000">
      <w:pPr>
        <w:numPr>
          <w:ilvl w:val="0"/>
          <w:numId w:val="2"/>
        </w:numPr>
      </w:pPr>
      <w:r>
        <w:lastRenderedPageBreak/>
        <w:t xml:space="preserve">Create a function called </w:t>
      </w:r>
      <w:r>
        <w:rPr>
          <w:rStyle w:val="VerbatimChar"/>
        </w:rPr>
        <w:t>logInfo</w:t>
      </w:r>
      <w:r>
        <w:t xml:space="preserve"> that prints “Logging Information…” to the console. Call the function after defining it.</w:t>
      </w:r>
    </w:p>
    <w:p w14:paraId="2119236C" w14:textId="5A3A4CE9" w:rsidR="006228FD" w:rsidRDefault="006228FD" w:rsidP="006228FD">
      <w:pPr>
        <w:ind w:left="720"/>
      </w:pPr>
      <w:r>
        <w:rPr>
          <w:noProof/>
        </w:rPr>
        <w:drawing>
          <wp:inline distT="0" distB="0" distL="0" distR="0" wp14:anchorId="09A575B1" wp14:editId="3D073896">
            <wp:extent cx="5091289" cy="2863850"/>
            <wp:effectExtent l="0" t="0" r="0" b="0"/>
            <wp:docPr id="46494986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4949863" name="Picture 464949863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5996" cy="28664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DC54BB" w14:textId="77777777" w:rsidR="006228FD" w:rsidRDefault="006228FD" w:rsidP="006228FD">
      <w:pPr>
        <w:ind w:left="720"/>
      </w:pPr>
    </w:p>
    <w:p w14:paraId="2AB30A2D" w14:textId="77777777" w:rsidR="00F747C8" w:rsidRDefault="00000000">
      <w:pPr>
        <w:numPr>
          <w:ilvl w:val="0"/>
          <w:numId w:val="2"/>
        </w:numPr>
      </w:pPr>
      <w:r>
        <w:t>Define two functions:</w:t>
      </w:r>
    </w:p>
    <w:p w14:paraId="319A33E5" w14:textId="77777777" w:rsidR="00F747C8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startGame</w:t>
      </w:r>
      <w:r>
        <w:t xml:space="preserve"> that logs “Game Started!”</w:t>
      </w:r>
    </w:p>
    <w:p w14:paraId="7BA1C9F6" w14:textId="51F1E22B" w:rsidR="00017AD7" w:rsidRDefault="00000000" w:rsidP="00017AD7">
      <w:pPr>
        <w:pStyle w:val="Compact"/>
        <w:numPr>
          <w:ilvl w:val="1"/>
          <w:numId w:val="3"/>
        </w:numPr>
      </w:pPr>
      <w:r>
        <w:rPr>
          <w:rStyle w:val="VerbatimChar"/>
        </w:rPr>
        <w:t>endGame</w:t>
      </w:r>
      <w:r>
        <w:t xml:space="preserve"> that logs “Game Over!”</w:t>
      </w:r>
      <w:r>
        <w:br/>
        <w:t xml:space="preserve">Inside the </w:t>
      </w:r>
      <w:r>
        <w:rPr>
          <w:rStyle w:val="VerbatimChar"/>
        </w:rPr>
        <w:t>startGame</w:t>
      </w:r>
      <w:r>
        <w:t xml:space="preserve"> function, call the </w:t>
      </w:r>
      <w:proofErr w:type="spellStart"/>
      <w:r>
        <w:rPr>
          <w:rStyle w:val="VerbatimChar"/>
        </w:rPr>
        <w:t>endGame</w:t>
      </w:r>
      <w:proofErr w:type="spellEnd"/>
      <w:r>
        <w:t xml:space="preserve"> function.</w:t>
      </w:r>
    </w:p>
    <w:p w14:paraId="5A5FCB00" w14:textId="736EC0F3" w:rsidR="00017AD7" w:rsidRDefault="00017AD7" w:rsidP="00017AD7">
      <w:pPr>
        <w:pStyle w:val="Compact"/>
      </w:pPr>
      <w:r>
        <w:t xml:space="preserve">              </w:t>
      </w:r>
      <w:r>
        <w:rPr>
          <w:noProof/>
        </w:rPr>
        <w:drawing>
          <wp:inline distT="0" distB="0" distL="0" distR="0" wp14:anchorId="7AED2CCD" wp14:editId="7EE59A36">
            <wp:extent cx="5149850" cy="2896791"/>
            <wp:effectExtent l="0" t="0" r="0" b="0"/>
            <wp:docPr id="108732921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7329215" name="Picture 1087329215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9676" cy="2902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C62A9D" w14:textId="77777777" w:rsidR="006228FD" w:rsidRDefault="006228FD" w:rsidP="006228FD">
      <w:pPr>
        <w:pStyle w:val="Compact"/>
      </w:pPr>
    </w:p>
    <w:p w14:paraId="6F604EB6" w14:textId="77777777" w:rsidR="00017AD7" w:rsidRDefault="00017AD7" w:rsidP="006228FD">
      <w:pPr>
        <w:pStyle w:val="Compact"/>
      </w:pPr>
    </w:p>
    <w:p w14:paraId="3A516DA6" w14:textId="6F12BDC6" w:rsidR="006228FD" w:rsidRDefault="006228FD" w:rsidP="006228FD">
      <w:pPr>
        <w:pStyle w:val="Compact"/>
      </w:pPr>
      <w:r>
        <w:t xml:space="preserve">                </w:t>
      </w:r>
    </w:p>
    <w:p w14:paraId="4F96EDBF" w14:textId="77777777" w:rsidR="00F747C8" w:rsidRDefault="00000000">
      <w:pPr>
        <w:numPr>
          <w:ilvl w:val="0"/>
          <w:numId w:val="2"/>
        </w:numPr>
      </w:pPr>
      <w:r>
        <w:lastRenderedPageBreak/>
        <w:t>Create two functions:</w:t>
      </w:r>
    </w:p>
    <w:p w14:paraId="6C2B8D81" w14:textId="77777777" w:rsidR="00F747C8" w:rsidRDefault="00000000">
      <w:pPr>
        <w:pStyle w:val="Compact"/>
        <w:numPr>
          <w:ilvl w:val="1"/>
          <w:numId w:val="4"/>
        </w:numPr>
      </w:pPr>
      <w:r>
        <w:rPr>
          <w:rStyle w:val="VerbatimChar"/>
        </w:rPr>
        <w:t>beginTask</w:t>
      </w:r>
      <w:r>
        <w:t xml:space="preserve"> that logs “Task Started”.</w:t>
      </w:r>
    </w:p>
    <w:p w14:paraId="5DE074E3" w14:textId="55DB7F6C" w:rsidR="00F747C8" w:rsidRDefault="00000000">
      <w:pPr>
        <w:pStyle w:val="Compact"/>
        <w:numPr>
          <w:ilvl w:val="1"/>
          <w:numId w:val="4"/>
        </w:numPr>
      </w:pPr>
      <w:r>
        <w:rPr>
          <w:rStyle w:val="VerbatimChar"/>
        </w:rPr>
        <w:t>finishTask</w:t>
      </w:r>
      <w:r>
        <w:t xml:space="preserve"> that logs “Task Finished”.</w:t>
      </w:r>
      <w:r>
        <w:br/>
        <w:t xml:space="preserve">Inside the </w:t>
      </w:r>
      <w:r>
        <w:rPr>
          <w:rStyle w:val="VerbatimChar"/>
        </w:rPr>
        <w:t>beginTask</w:t>
      </w:r>
      <w:r>
        <w:t xml:space="preserve"> function, call the </w:t>
      </w:r>
      <w:r>
        <w:rPr>
          <w:rStyle w:val="VerbatimChar"/>
        </w:rPr>
        <w:t>finish</w:t>
      </w:r>
      <w:r w:rsidR="00017AD7">
        <w:rPr>
          <w:rStyle w:val="VerbatimChar"/>
        </w:rPr>
        <w:t xml:space="preserve"> </w:t>
      </w:r>
      <w:r>
        <w:rPr>
          <w:rStyle w:val="VerbatimChar"/>
        </w:rPr>
        <w:t>Task</w:t>
      </w:r>
      <w:r>
        <w:t xml:space="preserve"> function.</w:t>
      </w:r>
    </w:p>
    <w:p w14:paraId="1A0854DD" w14:textId="1DCF1F25" w:rsidR="00017AD7" w:rsidRDefault="00017AD7" w:rsidP="00017AD7">
      <w:pPr>
        <w:pStyle w:val="Compact"/>
      </w:pPr>
      <w:r>
        <w:t xml:space="preserve">            </w:t>
      </w:r>
      <w:r>
        <w:rPr>
          <w:noProof/>
        </w:rPr>
        <w:drawing>
          <wp:inline distT="0" distB="0" distL="0" distR="0" wp14:anchorId="2DEA9134" wp14:editId="60B445C6">
            <wp:extent cx="5565422" cy="3130550"/>
            <wp:effectExtent l="0" t="0" r="0" b="0"/>
            <wp:docPr id="38656420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6564201" name="Picture 386564201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8512" cy="3132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17AD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5EEE836" w14:textId="77777777" w:rsidR="001028BE" w:rsidRDefault="001028BE">
      <w:pPr>
        <w:spacing w:after="0"/>
      </w:pPr>
      <w:r>
        <w:separator/>
      </w:r>
    </w:p>
  </w:endnote>
  <w:endnote w:type="continuationSeparator" w:id="0">
    <w:p w14:paraId="1183F659" w14:textId="77777777" w:rsidR="001028BE" w:rsidRDefault="001028B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45CCDE4" w14:textId="77777777" w:rsidR="001028BE" w:rsidRDefault="001028BE">
      <w:r>
        <w:separator/>
      </w:r>
    </w:p>
  </w:footnote>
  <w:footnote w:type="continuationSeparator" w:id="0">
    <w:p w14:paraId="185532EA" w14:textId="77777777" w:rsidR="001028BE" w:rsidRDefault="001028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D212940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D14733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A1F271A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596748341">
    <w:abstractNumId w:val="0"/>
  </w:num>
  <w:num w:numId="2" w16cid:durableId="1994425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52905876">
    <w:abstractNumId w:val="1"/>
  </w:num>
  <w:num w:numId="4" w16cid:durableId="5165095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747C8"/>
    <w:rsid w:val="00017AD7"/>
    <w:rsid w:val="001028BE"/>
    <w:rsid w:val="006228FD"/>
    <w:rsid w:val="00A07341"/>
    <w:rsid w:val="00AB66C2"/>
    <w:rsid w:val="00F747C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C03785"/>
  <w15:docId w15:val="{14891DD1-5695-46A0-9605-C5A27B4E42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06</Words>
  <Characters>60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nohar Jakkula</dc:creator>
  <cp:keywords/>
  <cp:lastModifiedBy>Manohar Jakkula</cp:lastModifiedBy>
  <cp:revision>2</cp:revision>
  <dcterms:created xsi:type="dcterms:W3CDTF">2024-12-09T16:31:00Z</dcterms:created>
  <dcterms:modified xsi:type="dcterms:W3CDTF">2024-12-09T16:31:00Z</dcterms:modified>
</cp:coreProperties>
</file>